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4BA0D" w14:textId="2612F169" w:rsidR="00293E4D" w:rsidRDefault="0081368F">
      <w:r>
        <w:rPr>
          <w:rFonts w:hint="eastAsia"/>
        </w:rPr>
        <w:t>今日听力做题：</w:t>
      </w:r>
    </w:p>
    <w:p w14:paraId="3FC420E3" w14:textId="77777777" w:rsidR="0081368F" w:rsidRDefault="0081368F">
      <w:pPr>
        <w:rPr>
          <w:rFonts w:hint="eastAsia"/>
        </w:rPr>
      </w:pPr>
    </w:p>
    <w:p w14:paraId="68B9FD7E" w14:textId="57C21902" w:rsidR="0081368F" w:rsidRDefault="0081368F">
      <w:r w:rsidRPr="0081368F">
        <w:drawing>
          <wp:inline distT="0" distB="0" distL="0" distR="0" wp14:anchorId="10A34610" wp14:editId="75C9BF70">
            <wp:extent cx="5274310" cy="377825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63C2A" w14:textId="2F490208" w:rsidR="0081368F" w:rsidRDefault="0081368F"/>
    <w:p w14:paraId="1EDFAD7F" w14:textId="7CC4D456" w:rsidR="0081368F" w:rsidRDefault="0081368F">
      <w:r>
        <w:rPr>
          <w:rFonts w:hint="eastAsia"/>
        </w:rPr>
        <w:t>L</w:t>
      </w:r>
      <w:r>
        <w:t>1</w:t>
      </w:r>
    </w:p>
    <w:p w14:paraId="0EAF245D" w14:textId="7012ACD8" w:rsidR="0081368F" w:rsidRDefault="0081368F"/>
    <w:p w14:paraId="177DC8FE" w14:textId="1C88A043" w:rsidR="0081368F" w:rsidRDefault="0081368F">
      <w:r>
        <w:rPr>
          <w:rFonts w:hint="eastAsia"/>
        </w:rPr>
        <w:t>错题：</w:t>
      </w:r>
    </w:p>
    <w:p w14:paraId="4078FE69" w14:textId="738F5EBF" w:rsidR="0081368F" w:rsidRDefault="0081368F">
      <w:r w:rsidRPr="0081368F">
        <w:drawing>
          <wp:inline distT="0" distB="0" distL="0" distR="0" wp14:anchorId="514D1C06" wp14:editId="60C7FF05">
            <wp:extent cx="3770774" cy="3612333"/>
            <wp:effectExtent l="0" t="0" r="127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87708" cy="362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2AFDC" w14:textId="0B170B20" w:rsidR="0081368F" w:rsidRDefault="0081368F">
      <w:r w:rsidRPr="0081368F">
        <w:rPr>
          <w:rFonts w:hint="eastAsia"/>
          <w:highlight w:val="yellow"/>
        </w:rPr>
        <w:lastRenderedPageBreak/>
        <w:t>错误原因：e</w:t>
      </w:r>
      <w:r w:rsidRPr="0081368F">
        <w:rPr>
          <w:highlight w:val="yellow"/>
        </w:rPr>
        <w:t>mmm</w:t>
      </w:r>
      <w:r w:rsidRPr="0081368F">
        <w:rPr>
          <w:rFonts w:hint="eastAsia"/>
          <w:highlight w:val="yellow"/>
        </w:rPr>
        <w:t>我以为g</w:t>
      </w:r>
      <w:r w:rsidRPr="0081368F">
        <w:rPr>
          <w:highlight w:val="yellow"/>
        </w:rPr>
        <w:t>ym pass</w:t>
      </w:r>
      <w:r w:rsidRPr="0081368F">
        <w:rPr>
          <w:rFonts w:hint="eastAsia"/>
          <w:highlight w:val="yellow"/>
        </w:rPr>
        <w:t>只是开头的段落中提到了一点点，之后就在讲为什么加入s</w:t>
      </w:r>
      <w:r w:rsidRPr="0081368F">
        <w:rPr>
          <w:highlight w:val="yellow"/>
        </w:rPr>
        <w:t>wimming course</w:t>
      </w:r>
      <w:r w:rsidRPr="0081368F">
        <w:rPr>
          <w:rFonts w:hint="eastAsia"/>
          <w:highlight w:val="yellow"/>
        </w:rPr>
        <w:t>要收费了。其实我感觉四个选项都有点不太准确，有点犹豫，最后选了一个和游泳课相关的，请老师指点一下。</w:t>
      </w:r>
    </w:p>
    <w:p w14:paraId="0E1272DD" w14:textId="74CD5083" w:rsidR="0081368F" w:rsidRDefault="0081368F"/>
    <w:p w14:paraId="0396B5B1" w14:textId="3DC006CD" w:rsidR="0081368F" w:rsidRDefault="0081368F">
      <w:r w:rsidRPr="0081368F">
        <w:rPr>
          <w:rFonts w:hint="eastAsia"/>
        </w:rPr>
        <w:t>生词</w:t>
      </w:r>
      <w:r>
        <w:rPr>
          <w:rFonts w:hint="eastAsia"/>
        </w:rPr>
        <w:t>：</w:t>
      </w:r>
    </w:p>
    <w:p w14:paraId="1CA9EB99" w14:textId="255DCDAF" w:rsidR="0081368F" w:rsidRDefault="0081368F">
      <w:r>
        <w:t>E</w:t>
      </w:r>
      <w:r>
        <w:rPr>
          <w:rFonts w:hint="eastAsia"/>
        </w:rPr>
        <w:t>ntitle</w:t>
      </w:r>
      <w:r>
        <w:tab/>
      </w:r>
      <w:r>
        <w:rPr>
          <w:rFonts w:hint="eastAsia"/>
        </w:rPr>
        <w:t>v.</w:t>
      </w:r>
      <w:r>
        <w:tab/>
      </w:r>
      <w:r>
        <w:rPr>
          <w:rFonts w:hint="eastAsia"/>
        </w:rPr>
        <w:t>给……权力，给……命名</w:t>
      </w:r>
    </w:p>
    <w:p w14:paraId="1AA888BF" w14:textId="4E92B684" w:rsidR="0081368F" w:rsidRDefault="0081368F"/>
    <w:p w14:paraId="6D70C975" w14:textId="50FFDC98" w:rsidR="0081368F" w:rsidRDefault="0081368F">
      <w:r>
        <w:rPr>
          <w:rFonts w:hint="eastAsia"/>
        </w:rPr>
        <w:t>L</w:t>
      </w:r>
      <w:r>
        <w:t>2</w:t>
      </w:r>
    </w:p>
    <w:p w14:paraId="02BE80EC" w14:textId="61649F12" w:rsidR="0081368F" w:rsidRDefault="0081368F"/>
    <w:p w14:paraId="6C375E5D" w14:textId="50BBAF9C" w:rsidR="0081368F" w:rsidRDefault="0081368F">
      <w:r>
        <w:rPr>
          <w:rFonts w:hint="eastAsia"/>
        </w:rPr>
        <w:t>错题分析：</w:t>
      </w:r>
    </w:p>
    <w:p w14:paraId="4B4CC7A1" w14:textId="7026C238" w:rsidR="0081368F" w:rsidRDefault="0081368F">
      <w:r w:rsidRPr="0081368F">
        <w:drawing>
          <wp:inline distT="0" distB="0" distL="0" distR="0" wp14:anchorId="597F1388" wp14:editId="189A3D1A">
            <wp:extent cx="5274310" cy="528574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8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5CBE4" w14:textId="7EDD9856" w:rsidR="0081368F" w:rsidRDefault="0081368F">
      <w:r>
        <w:rPr>
          <w:rFonts w:hint="eastAsia"/>
        </w:rPr>
        <w:t>错误原因：知道她在讲什么，但是选项没有很好理解。我以为</w:t>
      </w:r>
      <w:r>
        <w:t>A</w:t>
      </w:r>
      <w:r>
        <w:rPr>
          <w:rFonts w:hint="eastAsia"/>
        </w:rPr>
        <w:t>的i</w:t>
      </w:r>
      <w:r>
        <w:t>ntroduce</w:t>
      </w:r>
      <w:r>
        <w:rPr>
          <w:rFonts w:hint="eastAsia"/>
        </w:rPr>
        <w:t>指的是向学生介绍一个e</w:t>
      </w:r>
      <w:r>
        <w:t>xplanation</w:t>
      </w:r>
      <w:r>
        <w:rPr>
          <w:rFonts w:hint="eastAsia"/>
        </w:rPr>
        <w:t>，但是听力中并没有</w:t>
      </w:r>
      <w:r>
        <w:t>explanation</w:t>
      </w:r>
      <w:r>
        <w:rPr>
          <w:rFonts w:hint="eastAsia"/>
        </w:rPr>
        <w:t>的部分，故被迷惑。其实这里的i</w:t>
      </w:r>
      <w:r>
        <w:t>ntroduce</w:t>
      </w:r>
      <w:r>
        <w:rPr>
          <w:rFonts w:hint="eastAsia"/>
        </w:rPr>
        <w:t>是引出的意思，引出下面的e</w:t>
      </w:r>
      <w:r>
        <w:t>xplanation</w:t>
      </w:r>
      <w:r>
        <w:rPr>
          <w:rFonts w:hint="eastAsia"/>
        </w:rPr>
        <w:t>。</w:t>
      </w:r>
    </w:p>
    <w:p w14:paraId="162A27BC" w14:textId="6A4320F3" w:rsidR="0081368F" w:rsidRDefault="0081368F"/>
    <w:p w14:paraId="2C53F953" w14:textId="1D15AA59" w:rsidR="0081368F" w:rsidRDefault="0081368F">
      <w:r>
        <w:rPr>
          <w:rFonts w:hint="eastAsia"/>
        </w:rPr>
        <w:t>生词：</w:t>
      </w:r>
    </w:p>
    <w:p w14:paraId="6334D09A" w14:textId="1871CB8C" w:rsidR="0081368F" w:rsidRDefault="0081368F">
      <w:r>
        <w:rPr>
          <w:rFonts w:hint="eastAsia"/>
        </w:rPr>
        <w:t>无</w:t>
      </w:r>
    </w:p>
    <w:p w14:paraId="609A798C" w14:textId="2135D8D6" w:rsidR="0081368F" w:rsidRDefault="0081368F"/>
    <w:p w14:paraId="29CC4F94" w14:textId="6B76688E" w:rsidR="0081368F" w:rsidRDefault="0081368F">
      <w:r>
        <w:rPr>
          <w:rFonts w:hint="eastAsia"/>
        </w:rPr>
        <w:lastRenderedPageBreak/>
        <w:t>L3：</w:t>
      </w:r>
    </w:p>
    <w:p w14:paraId="3895F929" w14:textId="6C84712F" w:rsidR="0081368F" w:rsidRDefault="0081368F"/>
    <w:p w14:paraId="2FF7095E" w14:textId="5B62A84C" w:rsidR="0081368F" w:rsidRDefault="0081368F">
      <w:r>
        <w:rPr>
          <w:rFonts w:hint="eastAsia"/>
        </w:rPr>
        <w:t>无错题，无生词</w:t>
      </w:r>
    </w:p>
    <w:p w14:paraId="72DF4705" w14:textId="7AB47BBB" w:rsidR="0081368F" w:rsidRDefault="0081368F"/>
    <w:p w14:paraId="716965AF" w14:textId="10D057DE" w:rsidR="0081368F" w:rsidRDefault="0081368F">
      <w:r>
        <w:rPr>
          <w:rFonts w:hint="eastAsia"/>
        </w:rPr>
        <w:t>L4</w:t>
      </w:r>
    </w:p>
    <w:p w14:paraId="23C7A02A" w14:textId="3C582DCB" w:rsidR="0081368F" w:rsidRDefault="0081368F"/>
    <w:p w14:paraId="1DE1A9FA" w14:textId="1FCFD8C8" w:rsidR="0081368F" w:rsidRDefault="0081368F">
      <w:r>
        <w:rPr>
          <w:rFonts w:hint="eastAsia"/>
        </w:rPr>
        <w:t>错题分析：</w:t>
      </w:r>
    </w:p>
    <w:p w14:paraId="03BC34FF" w14:textId="04244AD4" w:rsidR="0081368F" w:rsidRDefault="0081368F">
      <w:r w:rsidRPr="0081368F">
        <w:drawing>
          <wp:inline distT="0" distB="0" distL="0" distR="0" wp14:anchorId="14994851" wp14:editId="5145F712">
            <wp:extent cx="5274310" cy="5825490"/>
            <wp:effectExtent l="0" t="0" r="254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2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75FF5" w14:textId="2B34C359" w:rsidR="0081368F" w:rsidRDefault="00031842">
      <w:r>
        <w:rPr>
          <w:rFonts w:hint="eastAsia"/>
        </w:rPr>
        <w:t>错误原因：</w:t>
      </w:r>
      <w:r w:rsidR="0081368F">
        <w:rPr>
          <w:rFonts w:hint="eastAsia"/>
        </w:rPr>
        <w:t>每太听清</w:t>
      </w:r>
      <w:r>
        <w:rPr>
          <w:rFonts w:hint="eastAsia"/>
        </w:rPr>
        <w:t>那两个段落。还有就是D选项种的w</w:t>
      </w:r>
      <w:r>
        <w:t>arn</w:t>
      </w:r>
      <w:r>
        <w:rPr>
          <w:rFonts w:hint="eastAsia"/>
        </w:rPr>
        <w:t>似乎打错了，看的时候都不知道它是啥意思（捂脸.</w:t>
      </w:r>
      <w:r>
        <w:t>jpg）</w:t>
      </w:r>
      <w:r>
        <w:rPr>
          <w:rFonts w:hint="eastAsia"/>
        </w:rPr>
        <w:t>。</w:t>
      </w:r>
    </w:p>
    <w:p w14:paraId="2236F75D" w14:textId="31BC6FF2" w:rsidR="00031842" w:rsidRDefault="00031842"/>
    <w:p w14:paraId="251F637E" w14:textId="36785676" w:rsidR="00031842" w:rsidRDefault="00031842">
      <w:r>
        <w:rPr>
          <w:rFonts w:hint="eastAsia"/>
        </w:rPr>
        <w:t>生词：无</w:t>
      </w:r>
    </w:p>
    <w:p w14:paraId="4199B2B3" w14:textId="406961F5" w:rsidR="00031842" w:rsidRDefault="00031842"/>
    <w:p w14:paraId="25DFC12F" w14:textId="3E05FAC9" w:rsidR="00031842" w:rsidRDefault="00031842">
      <w:r>
        <w:rPr>
          <w:rFonts w:hint="eastAsia"/>
        </w:rPr>
        <w:t>L5</w:t>
      </w:r>
    </w:p>
    <w:p w14:paraId="0672C83D" w14:textId="0656C346" w:rsidR="00031842" w:rsidRDefault="00031842"/>
    <w:p w14:paraId="498E02E3" w14:textId="51FD368D" w:rsidR="00031842" w:rsidRDefault="00031842">
      <w:pPr>
        <w:rPr>
          <w:rFonts w:hint="eastAsia"/>
        </w:rPr>
      </w:pPr>
      <w:r>
        <w:rPr>
          <w:rFonts w:hint="eastAsia"/>
        </w:rPr>
        <w:lastRenderedPageBreak/>
        <w:t>错题分析：</w:t>
      </w:r>
    </w:p>
    <w:p w14:paraId="383DC570" w14:textId="25C1FA32" w:rsidR="00031842" w:rsidRDefault="00031842">
      <w:r w:rsidRPr="00031842">
        <w:drawing>
          <wp:inline distT="0" distB="0" distL="0" distR="0" wp14:anchorId="347B8107" wp14:editId="34F13D1B">
            <wp:extent cx="5274310" cy="5424170"/>
            <wp:effectExtent l="0" t="0" r="2540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2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80B49" w14:textId="03599460" w:rsidR="00031842" w:rsidRDefault="00031842">
      <w:r>
        <w:rPr>
          <w:rFonts w:hint="eastAsia"/>
        </w:rPr>
        <w:t>错误原因：后面听见这个模型可以预测温度，就误以为输入的数据是温度，再加上又没有听见l</w:t>
      </w:r>
      <w:r>
        <w:t>andscape characteristic</w:t>
      </w:r>
      <w:r>
        <w:rPr>
          <w:rFonts w:hint="eastAsia"/>
        </w:rPr>
        <w:t>，故选错。</w:t>
      </w:r>
    </w:p>
    <w:p w14:paraId="1E9DE179" w14:textId="29DF9415" w:rsidR="00031842" w:rsidRDefault="00031842"/>
    <w:p w14:paraId="0140BB28" w14:textId="2452D682" w:rsidR="00031842" w:rsidRDefault="00031842">
      <w:r>
        <w:rPr>
          <w:rFonts w:hint="eastAsia"/>
        </w:rPr>
        <w:t>L6</w:t>
      </w:r>
    </w:p>
    <w:p w14:paraId="5FDA1EC7" w14:textId="40858F49" w:rsidR="00031842" w:rsidRDefault="00031842">
      <w:pPr>
        <w:rPr>
          <w:rFonts w:hint="eastAsia"/>
        </w:rPr>
      </w:pPr>
      <w:r>
        <w:rPr>
          <w:rFonts w:hint="eastAsia"/>
        </w:rPr>
        <w:t>无错题无生词</w:t>
      </w:r>
    </w:p>
    <w:sectPr w:rsidR="000318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DUyNTM3tzSzMDFS0lEKTi0uzszPAykwrAUAHcBSlSwAAAA="/>
  </w:docVars>
  <w:rsids>
    <w:rsidRoot w:val="0092137B"/>
    <w:rsid w:val="00031842"/>
    <w:rsid w:val="00293E4D"/>
    <w:rsid w:val="0081368F"/>
    <w:rsid w:val="00921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D3D9B"/>
  <w15:chartTrackingRefBased/>
  <w15:docId w15:val="{E0007DDD-FD23-417C-B08B-951F5E016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73</Words>
  <Characters>419</Characters>
  <Application>Microsoft Office Word</Application>
  <DocSecurity>0</DocSecurity>
  <Lines>3</Lines>
  <Paragraphs>1</Paragraphs>
  <ScaleCrop>false</ScaleCrop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7-29T06:54:00Z</dcterms:created>
  <dcterms:modified xsi:type="dcterms:W3CDTF">2021-07-29T07:13:00Z</dcterms:modified>
</cp:coreProperties>
</file>